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9BBC7" w14:textId="77777777" w:rsidR="00E81606" w:rsidRPr="00E81606" w:rsidRDefault="00E81606" w:rsidP="00E81606">
      <w:r w:rsidRPr="00E81606">
        <w:br/>
        <w:t>Dear Hiring Manager,</w:t>
      </w:r>
    </w:p>
    <w:p w14:paraId="44C5961D" w14:textId="77777777" w:rsidR="00E81606" w:rsidRPr="00E81606" w:rsidRDefault="00E81606" w:rsidP="00E81606">
      <w:r w:rsidRPr="00E81606">
        <w:t>I am excited to apply for the Trainee Software Developer position at Nokia Hungary. As a computer science student with a passion for programming and problem-solving, I believe I have the skills and enthusiasm needed to contribute to your team.</w:t>
      </w:r>
    </w:p>
    <w:p w14:paraId="6B1CA1B0" w14:textId="64FA7DFD" w:rsidR="00E81606" w:rsidRPr="00E81606" w:rsidRDefault="00E81606" w:rsidP="00E81606">
      <w:r w:rsidRPr="00E81606">
        <w:t>The opportunity to be involved in developing the next generation of mobile networks is something that truly excites me. I am confident that my experience in programming and familiarity with C</w:t>
      </w:r>
      <w:r>
        <w:t xml:space="preserve">#, </w:t>
      </w:r>
      <w:r w:rsidRPr="00E81606">
        <w:t xml:space="preserve">Java, Python, </w:t>
      </w:r>
      <w:r>
        <w:t xml:space="preserve">SQL </w:t>
      </w:r>
      <w:r w:rsidRPr="00E81606">
        <w:t>and web development technologies, combined with my problem-solving skills, will enable me to create efficient, well-designed, and testable code that adheres to best software development practices. I am eager to learn from experienced developers, gather and refine specifications and requirements, and contribute to maintaining and scaling your site.</w:t>
      </w:r>
    </w:p>
    <w:p w14:paraId="4473BDE5" w14:textId="77777777" w:rsidR="00E81606" w:rsidRPr="00E81606" w:rsidRDefault="00E81606" w:rsidP="00E81606">
      <w:r w:rsidRPr="00E81606">
        <w:t>In addition to my technical skills, I am a collaborative team player who is always eager to learn and grow. As a trainee, I am excited to have the opportunity to learn from the diverse and inclusive culture at Nokia Hungary, as well as to take advantage of the flexible working hours and fringe benefits offered to employees.</w:t>
      </w:r>
    </w:p>
    <w:p w14:paraId="2748D5D5" w14:textId="77777777" w:rsidR="00E81606" w:rsidRPr="00E81606" w:rsidRDefault="00E81606" w:rsidP="00E81606">
      <w:r w:rsidRPr="00E81606">
        <w:t>I am particularly drawn to Nokia's commitment to inclusion and equality, which aligns with my own values. As a member of your team, I would be proud to contribute to a culture of respect and diversity.</w:t>
      </w:r>
    </w:p>
    <w:p w14:paraId="3040057A" w14:textId="77777777" w:rsidR="00E81606" w:rsidRPr="00E81606" w:rsidRDefault="00E81606" w:rsidP="00E81606">
      <w:r w:rsidRPr="00E81606">
        <w:t>Thank you for considering my application. I look forward to the opportunity to discuss how I can contribute to your team.</w:t>
      </w:r>
    </w:p>
    <w:p w14:paraId="231EDC88" w14:textId="18CE10F6" w:rsidR="00E81606" w:rsidRPr="00E81606" w:rsidRDefault="00E81606" w:rsidP="00E81606">
      <w:r w:rsidRPr="00E81606">
        <w:t>Sincerely</w:t>
      </w:r>
      <w:r>
        <w:t>, Ismayilzada Ismayil</w:t>
      </w:r>
    </w:p>
    <w:p w14:paraId="6B5E16CE" w14:textId="77777777" w:rsidR="00A25F51" w:rsidRDefault="00A25F51"/>
    <w:sectPr w:rsidR="00A25F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Y1NDSwMDAzMjJU0lEKTi0uzszPAykwrAUACR8SOywAAAA="/>
  </w:docVars>
  <w:rsids>
    <w:rsidRoot w:val="00E81606"/>
    <w:rsid w:val="002E07F6"/>
    <w:rsid w:val="00A25F51"/>
    <w:rsid w:val="00E816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5B2D"/>
  <w15:chartTrackingRefBased/>
  <w15:docId w15:val="{6D7340E4-4742-49DE-878A-9B7848A5D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06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cp:revision>
  <dcterms:created xsi:type="dcterms:W3CDTF">2023-05-03T13:18:00Z</dcterms:created>
  <dcterms:modified xsi:type="dcterms:W3CDTF">2023-05-0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db2d90-b12a-412b-b12f-9586fb211316</vt:lpwstr>
  </property>
</Properties>
</file>